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193E9" w14:textId="77777777" w:rsidR="000949C2" w:rsidRPr="000949C2" w:rsidRDefault="000949C2" w:rsidP="000949C2">
      <w:pPr>
        <w:rPr>
          <w:b/>
          <w:sz w:val="36"/>
          <w:szCs w:val="36"/>
        </w:rPr>
      </w:pPr>
      <w:r w:rsidRPr="000949C2">
        <w:rPr>
          <w:b/>
          <w:sz w:val="36"/>
          <w:szCs w:val="36"/>
        </w:rPr>
        <w:t>How Do I Find a Major?</w:t>
      </w:r>
    </w:p>
    <w:p w14:paraId="71243D8A" w14:textId="2D771149" w:rsidR="000949C2" w:rsidRPr="000949C2" w:rsidRDefault="000949C2" w:rsidP="000949C2">
      <w:pPr>
        <w:rPr>
          <w:sz w:val="24"/>
          <w:szCs w:val="24"/>
        </w:rPr>
      </w:pPr>
      <w:r w:rsidRPr="000949C2">
        <w:rPr>
          <w:sz w:val="24"/>
          <w:szCs w:val="24"/>
        </w:rPr>
        <w:t xml:space="preserve">Explore Majors by using </w:t>
      </w:r>
      <w:hyperlink r:id="rId5" w:history="1">
        <w:r w:rsidR="00EC353A" w:rsidRPr="007F5705">
          <w:rPr>
            <w:rStyle w:val="Hyperlink"/>
            <w:sz w:val="24"/>
            <w:szCs w:val="24"/>
          </w:rPr>
          <w:t>http://www.pennhighlands.edu/programs/</w:t>
        </w:r>
      </w:hyperlink>
      <w:r w:rsidR="00EC353A">
        <w:rPr>
          <w:sz w:val="24"/>
          <w:szCs w:val="24"/>
        </w:rPr>
        <w:t xml:space="preserve"> </w:t>
      </w:r>
      <w:r w:rsidR="001607EC">
        <w:rPr>
          <w:sz w:val="24"/>
          <w:szCs w:val="24"/>
        </w:rPr>
        <w:t xml:space="preserve"> </w:t>
      </w:r>
    </w:p>
    <w:p w14:paraId="1659C68E" w14:textId="77777777" w:rsidR="000949C2" w:rsidRPr="000949C2" w:rsidRDefault="000949C2" w:rsidP="000949C2">
      <w:pPr>
        <w:rPr>
          <w:sz w:val="24"/>
          <w:szCs w:val="24"/>
        </w:rPr>
      </w:pPr>
      <w:r w:rsidRPr="000949C2">
        <w:rPr>
          <w:sz w:val="24"/>
          <w:szCs w:val="24"/>
        </w:rPr>
        <w:br/>
      </w:r>
      <w:r w:rsidRPr="000949C2">
        <w:rPr>
          <w:b/>
          <w:sz w:val="24"/>
          <w:szCs w:val="24"/>
        </w:rPr>
        <w:t>Major 1:</w:t>
      </w:r>
      <w:r w:rsidRPr="000949C2">
        <w:rPr>
          <w:sz w:val="24"/>
          <w:szCs w:val="24"/>
        </w:rPr>
        <w:t xml:space="preserve"> ___________________________</w:t>
      </w:r>
    </w:p>
    <w:p w14:paraId="0D22ECF6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2-3 things I like about this major?</w:t>
      </w:r>
    </w:p>
    <w:p w14:paraId="0FE955C3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058BDCC1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61A09374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6845C3F2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some of my concerns about this major?</w:t>
      </w:r>
    </w:p>
    <w:p w14:paraId="577B0FF3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271FD2D7" w14:textId="77777777" w:rsidR="000949C2" w:rsidRPr="000949C2" w:rsidRDefault="000949C2" w:rsidP="000949C2">
      <w:pPr>
        <w:rPr>
          <w:sz w:val="24"/>
          <w:szCs w:val="24"/>
        </w:rPr>
      </w:pPr>
    </w:p>
    <w:p w14:paraId="0AE85BB9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confuses me about this major?</w:t>
      </w:r>
    </w:p>
    <w:p w14:paraId="0F1384FA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7AE12A35" w14:textId="77777777" w:rsidR="000949C2" w:rsidRPr="000949C2" w:rsidRDefault="000949C2" w:rsidP="000949C2">
      <w:pPr>
        <w:rPr>
          <w:sz w:val="24"/>
          <w:szCs w:val="24"/>
        </w:rPr>
      </w:pPr>
    </w:p>
    <w:p w14:paraId="2B1D26B8" w14:textId="4BDEDDE2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 xml:space="preserve">What are the entrance requirements for this major </w:t>
      </w:r>
    </w:p>
    <w:p w14:paraId="1863373D" w14:textId="77777777" w:rsidR="000949C2" w:rsidRPr="000949C2" w:rsidRDefault="000949C2" w:rsidP="000949C2">
      <w:pPr>
        <w:rPr>
          <w:b/>
          <w:sz w:val="24"/>
          <w:szCs w:val="24"/>
        </w:rPr>
      </w:pPr>
      <w:r w:rsidRPr="000949C2">
        <w:rPr>
          <w:b/>
          <w:sz w:val="24"/>
          <w:szCs w:val="24"/>
        </w:rPr>
        <w:br/>
      </w:r>
    </w:p>
    <w:p w14:paraId="314AE332" w14:textId="77777777" w:rsidR="000949C2" w:rsidRPr="000949C2" w:rsidRDefault="000949C2" w:rsidP="000949C2">
      <w:pPr>
        <w:rPr>
          <w:sz w:val="24"/>
          <w:szCs w:val="24"/>
        </w:rPr>
      </w:pPr>
      <w:r w:rsidRPr="000949C2">
        <w:rPr>
          <w:b/>
          <w:sz w:val="24"/>
          <w:szCs w:val="24"/>
        </w:rPr>
        <w:t>Major 2:</w:t>
      </w:r>
      <w:r w:rsidRPr="000949C2">
        <w:rPr>
          <w:sz w:val="24"/>
          <w:szCs w:val="24"/>
        </w:rPr>
        <w:t xml:space="preserve"> ___________________________</w:t>
      </w:r>
    </w:p>
    <w:p w14:paraId="20FACC4F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2-3 things I like about this major?</w:t>
      </w:r>
    </w:p>
    <w:p w14:paraId="507CAFB1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5A6CED98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1FE3C753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00626C3C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some of my concerns about this major?</w:t>
      </w:r>
    </w:p>
    <w:p w14:paraId="5ADEEC4C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351C09C9" w14:textId="77777777" w:rsidR="000949C2" w:rsidRPr="000949C2" w:rsidRDefault="000949C2" w:rsidP="000949C2">
      <w:pPr>
        <w:rPr>
          <w:sz w:val="24"/>
          <w:szCs w:val="24"/>
        </w:rPr>
      </w:pPr>
    </w:p>
    <w:p w14:paraId="0FB034A5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confuses me about this major?</w:t>
      </w:r>
    </w:p>
    <w:p w14:paraId="75E0627F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3C2FAA0F" w14:textId="77777777" w:rsidR="000949C2" w:rsidRPr="000949C2" w:rsidRDefault="000949C2" w:rsidP="000949C2">
      <w:pPr>
        <w:rPr>
          <w:sz w:val="24"/>
          <w:szCs w:val="24"/>
        </w:rPr>
      </w:pPr>
    </w:p>
    <w:p w14:paraId="0B9BC81C" w14:textId="3FF30211" w:rsid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 xml:space="preserve">What are the entrance requirements for this major </w:t>
      </w:r>
      <w:r>
        <w:rPr>
          <w:rFonts w:asciiTheme="minorHAnsi" w:hAnsiTheme="minorHAnsi"/>
        </w:rPr>
        <w:br/>
      </w:r>
      <w:r>
        <w:rPr>
          <w:rFonts w:asciiTheme="minorHAnsi" w:hAnsiTheme="minorHAnsi"/>
        </w:rPr>
        <w:br/>
      </w:r>
    </w:p>
    <w:p w14:paraId="4BE577F7" w14:textId="77777777" w:rsidR="000949C2" w:rsidRPr="000949C2" w:rsidRDefault="000949C2" w:rsidP="000949C2">
      <w:pPr>
        <w:rPr>
          <w:sz w:val="24"/>
          <w:szCs w:val="24"/>
        </w:rPr>
      </w:pPr>
      <w:bookmarkStart w:id="0" w:name="_GoBack"/>
      <w:bookmarkEnd w:id="0"/>
      <w:r w:rsidRPr="000949C2">
        <w:rPr>
          <w:b/>
          <w:sz w:val="24"/>
          <w:szCs w:val="24"/>
        </w:rPr>
        <w:t>Major 3:</w:t>
      </w:r>
      <w:r w:rsidRPr="000949C2">
        <w:rPr>
          <w:sz w:val="24"/>
          <w:szCs w:val="24"/>
        </w:rPr>
        <w:t xml:space="preserve"> ___________________________</w:t>
      </w:r>
    </w:p>
    <w:p w14:paraId="3D382036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2-3 things I like about this major?</w:t>
      </w:r>
    </w:p>
    <w:p w14:paraId="2D389D85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6FFFD25A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4435BB22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5C58EBAE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some of my concerns about this major?</w:t>
      </w:r>
    </w:p>
    <w:p w14:paraId="5A56545E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3CEF720A" w14:textId="77777777" w:rsidR="000949C2" w:rsidRPr="000949C2" w:rsidRDefault="000949C2" w:rsidP="000949C2">
      <w:pPr>
        <w:rPr>
          <w:sz w:val="24"/>
          <w:szCs w:val="24"/>
        </w:rPr>
      </w:pPr>
    </w:p>
    <w:p w14:paraId="48F6C5F2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confuses me about this major?</w:t>
      </w:r>
    </w:p>
    <w:p w14:paraId="3E14A65D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393F0245" w14:textId="77777777" w:rsidR="000949C2" w:rsidRPr="000949C2" w:rsidRDefault="000949C2" w:rsidP="000949C2">
      <w:pPr>
        <w:rPr>
          <w:sz w:val="24"/>
          <w:szCs w:val="24"/>
        </w:rPr>
      </w:pPr>
    </w:p>
    <w:p w14:paraId="58CB56A9" w14:textId="3250DD7C" w:rsidR="000949C2" w:rsidRPr="00EC353A" w:rsidRDefault="000949C2" w:rsidP="00C32D25">
      <w:pPr>
        <w:pStyle w:val="ListParagraph"/>
        <w:numPr>
          <w:ilvl w:val="0"/>
          <w:numId w:val="1"/>
        </w:numPr>
      </w:pPr>
      <w:r w:rsidRPr="000949C2">
        <w:rPr>
          <w:rFonts w:asciiTheme="minorHAnsi" w:hAnsiTheme="minorHAnsi"/>
        </w:rPr>
        <w:t xml:space="preserve">What are the entrance requirements for this major </w:t>
      </w:r>
    </w:p>
    <w:p w14:paraId="0BC867F1" w14:textId="77777777" w:rsidR="000949C2" w:rsidRPr="000949C2" w:rsidRDefault="000949C2" w:rsidP="000949C2">
      <w:pPr>
        <w:rPr>
          <w:sz w:val="24"/>
          <w:szCs w:val="24"/>
        </w:rPr>
      </w:pPr>
    </w:p>
    <w:p w14:paraId="22483429" w14:textId="77777777" w:rsidR="000949C2" w:rsidRPr="000949C2" w:rsidRDefault="000949C2" w:rsidP="000949C2">
      <w:pPr>
        <w:rPr>
          <w:sz w:val="24"/>
          <w:szCs w:val="24"/>
        </w:rPr>
      </w:pPr>
      <w:r w:rsidRPr="000949C2">
        <w:rPr>
          <w:b/>
          <w:sz w:val="24"/>
          <w:szCs w:val="24"/>
        </w:rPr>
        <w:t>Major 4:</w:t>
      </w:r>
      <w:r w:rsidRPr="000949C2">
        <w:rPr>
          <w:sz w:val="24"/>
          <w:szCs w:val="24"/>
        </w:rPr>
        <w:t xml:space="preserve"> ___________________________</w:t>
      </w:r>
    </w:p>
    <w:p w14:paraId="4705D7CB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2-3 things I like about this major?</w:t>
      </w:r>
    </w:p>
    <w:p w14:paraId="46346ADA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63F3FA72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21DBCBAC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08213A50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some of my concerns about this major?</w:t>
      </w:r>
    </w:p>
    <w:p w14:paraId="7DC6C4B5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4D75560E" w14:textId="77777777" w:rsidR="000949C2" w:rsidRPr="000949C2" w:rsidRDefault="000949C2" w:rsidP="000949C2">
      <w:pPr>
        <w:rPr>
          <w:sz w:val="24"/>
          <w:szCs w:val="24"/>
        </w:rPr>
      </w:pPr>
    </w:p>
    <w:p w14:paraId="29732C22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confuses me about this major?</w:t>
      </w:r>
    </w:p>
    <w:p w14:paraId="4270CE0C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7C9D76F3" w14:textId="77777777" w:rsidR="000949C2" w:rsidRPr="000949C2" w:rsidRDefault="000949C2" w:rsidP="000949C2">
      <w:pPr>
        <w:rPr>
          <w:sz w:val="24"/>
          <w:szCs w:val="24"/>
        </w:rPr>
      </w:pPr>
    </w:p>
    <w:p w14:paraId="3FE94B41" w14:textId="634DA7C6" w:rsidR="009C11BA" w:rsidRPr="00581968" w:rsidRDefault="000949C2" w:rsidP="00581968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 xml:space="preserve">What are the entrance requirements for this major </w:t>
      </w:r>
      <w:r w:rsidR="00581968">
        <w:rPr>
          <w:rFonts w:asciiTheme="minorHAnsi" w:hAnsiTheme="minorHAnsi"/>
        </w:rPr>
        <w:br/>
      </w:r>
      <w:r>
        <w:rPr>
          <w:rFonts w:asciiTheme="minorHAnsi" w:hAnsiTheme="minorHAnsi"/>
        </w:rPr>
        <w:br/>
      </w:r>
      <w:r w:rsidR="00581968">
        <w:rPr>
          <w:rFonts w:asciiTheme="minorHAnsi" w:hAnsiTheme="minorHAnsi"/>
        </w:rPr>
        <w:br/>
      </w:r>
    </w:p>
    <w:p w14:paraId="73F8C391" w14:textId="371E2E0A" w:rsidR="000949C2" w:rsidRDefault="000949C2" w:rsidP="000949C2">
      <w:pPr>
        <w:rPr>
          <w:rFonts w:ascii="Calibri" w:hAnsi="Calibri" w:cs="Arial"/>
          <w:sz w:val="24"/>
          <w:szCs w:val="24"/>
          <w:lang w:val="x-none"/>
        </w:rPr>
      </w:pPr>
      <w:r w:rsidRPr="00B03978">
        <w:rPr>
          <w:rFonts w:ascii="Calibri" w:hAnsi="Calibri" w:cs="Times New Roman"/>
          <w:sz w:val="24"/>
          <w:szCs w:val="24"/>
        </w:rPr>
        <w:t xml:space="preserve">After </w:t>
      </w:r>
      <w:r>
        <w:rPr>
          <w:rFonts w:ascii="Calibri" w:hAnsi="Calibri" w:cs="Times New Roman"/>
          <w:sz w:val="24"/>
          <w:szCs w:val="24"/>
        </w:rPr>
        <w:t>taking notes about majors of interest</w:t>
      </w:r>
      <w:r w:rsidRPr="00B03978">
        <w:rPr>
          <w:rFonts w:ascii="Calibri" w:hAnsi="Calibri" w:cs="Times New Roman"/>
          <w:sz w:val="24"/>
          <w:szCs w:val="24"/>
        </w:rPr>
        <w:t xml:space="preserve">, make an appointment with your academic adviser to discuss what you learned. </w:t>
      </w:r>
      <w:r w:rsidRPr="00B03978">
        <w:rPr>
          <w:rFonts w:ascii="Calibri" w:hAnsi="Calibri" w:cs="Arial"/>
          <w:sz w:val="24"/>
          <w:szCs w:val="24"/>
          <w:lang w:val="x-none"/>
        </w:rPr>
        <w:t xml:space="preserve">To schedule an advising appointment, please call </w:t>
      </w:r>
      <w:r w:rsidR="00EC353A">
        <w:rPr>
          <w:rFonts w:ascii="Calibri" w:hAnsi="Calibri" w:cs="Arial"/>
          <w:sz w:val="24"/>
          <w:szCs w:val="24"/>
        </w:rPr>
        <w:t>SSC</w:t>
      </w:r>
      <w:r w:rsidRPr="00B03978">
        <w:rPr>
          <w:rFonts w:ascii="Calibri" w:hAnsi="Calibri" w:cs="Arial"/>
          <w:sz w:val="24"/>
          <w:szCs w:val="24"/>
          <w:lang w:val="x-none"/>
        </w:rPr>
        <w:t xml:space="preserve"> at 814-</w:t>
      </w:r>
      <w:r w:rsidR="00EC353A">
        <w:rPr>
          <w:rFonts w:ascii="Calibri" w:hAnsi="Calibri" w:cs="Arial"/>
          <w:sz w:val="24"/>
          <w:szCs w:val="24"/>
        </w:rPr>
        <w:t>262-6451</w:t>
      </w:r>
      <w:r>
        <w:rPr>
          <w:rFonts w:ascii="Calibri" w:hAnsi="Calibri" w:cs="Arial"/>
          <w:sz w:val="24"/>
          <w:szCs w:val="24"/>
          <w:lang w:val="x-none"/>
        </w:rPr>
        <w:br/>
      </w:r>
      <w:r>
        <w:rPr>
          <w:rFonts w:ascii="Calibri" w:hAnsi="Calibri" w:cs="Arial"/>
          <w:sz w:val="24"/>
          <w:szCs w:val="24"/>
          <w:lang w:val="x-none"/>
        </w:rPr>
        <w:br/>
      </w:r>
      <w:r>
        <w:rPr>
          <w:rFonts w:ascii="Calibri" w:hAnsi="Calibri" w:cs="Arial"/>
          <w:sz w:val="24"/>
          <w:szCs w:val="24"/>
          <w:lang w:val="x-none"/>
        </w:rPr>
        <w:br/>
      </w:r>
    </w:p>
    <w:p w14:paraId="29739268" w14:textId="1C5E9046" w:rsidR="000949C2" w:rsidRPr="000949C2" w:rsidRDefault="000949C2" w:rsidP="000949C2">
      <w:pPr>
        <w:jc w:val="center"/>
        <w:rPr>
          <w:rFonts w:ascii="Calibri" w:hAnsi="Calibri" w:cs="Arial"/>
          <w:sz w:val="24"/>
          <w:szCs w:val="24"/>
          <w:lang w:val="x-none"/>
        </w:rPr>
      </w:pPr>
    </w:p>
    <w:sectPr w:rsidR="000949C2" w:rsidRPr="000949C2" w:rsidSect="00581968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9B1DD4"/>
    <w:multiLevelType w:val="hybridMultilevel"/>
    <w:tmpl w:val="F96AE0B6"/>
    <w:lvl w:ilvl="0" w:tplc="C7D6DBB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LM0NTA1MDG2NDZW0lEKTi0uzszPAykwrAUAtJTBUSwAAAA="/>
  </w:docVars>
  <w:rsids>
    <w:rsidRoot w:val="000949C2"/>
    <w:rsid w:val="000949C2"/>
    <w:rsid w:val="001607EC"/>
    <w:rsid w:val="002F5F52"/>
    <w:rsid w:val="00581968"/>
    <w:rsid w:val="009C11BA"/>
    <w:rsid w:val="00D034A3"/>
    <w:rsid w:val="00EC353A"/>
    <w:rsid w:val="00F52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C4802"/>
  <w15:chartTrackingRefBased/>
  <w15:docId w15:val="{6557A704-8667-4E54-9C2D-C097B49F6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49C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9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353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ennhighlands.edu/program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niversity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ORINNE AGLER</dc:creator>
  <cp:keywords/>
  <dc:description/>
  <cp:lastModifiedBy>Anna Elias-Shaffer</cp:lastModifiedBy>
  <cp:revision>2</cp:revision>
  <dcterms:created xsi:type="dcterms:W3CDTF">2018-12-12T16:35:00Z</dcterms:created>
  <dcterms:modified xsi:type="dcterms:W3CDTF">2018-12-12T16:35:00Z</dcterms:modified>
</cp:coreProperties>
</file>